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7E274" w14:textId="511C8B59" w:rsidR="00341059" w:rsidRPr="00DA7247" w:rsidRDefault="00760A82" w:rsidP="1E85ABA0">
      <w:pPr>
        <w:rPr>
          <w:b/>
          <w:bCs/>
          <w:u w:val="single"/>
        </w:rPr>
      </w:pPr>
      <w:r w:rsidRPr="1E85ABA0">
        <w:rPr>
          <w:b/>
          <w:bCs/>
          <w:u w:val="single"/>
        </w:rPr>
        <w:t xml:space="preserve">PLUTO </w:t>
      </w:r>
      <w:r w:rsidR="000841E3" w:rsidRPr="1E85ABA0">
        <w:rPr>
          <w:b/>
          <w:bCs/>
          <w:u w:val="single"/>
        </w:rPr>
        <w:t xml:space="preserve"> T</w:t>
      </w:r>
      <w:r w:rsidR="00341059" w:rsidRPr="1E85ABA0">
        <w:rPr>
          <w:b/>
          <w:bCs/>
          <w:u w:val="single"/>
        </w:rPr>
        <w:t>ime Table  20</w:t>
      </w:r>
      <w:r w:rsidR="00447C5C" w:rsidRPr="1E85ABA0">
        <w:rPr>
          <w:b/>
          <w:bCs/>
          <w:u w:val="single"/>
        </w:rPr>
        <w:t>21</w:t>
      </w:r>
      <w:r w:rsidR="00341059" w:rsidRPr="1E85ABA0">
        <w:rPr>
          <w:b/>
          <w:bCs/>
          <w:u w:val="single"/>
        </w:rPr>
        <w:t>-202</w:t>
      </w:r>
      <w:r w:rsidR="00447C5C" w:rsidRPr="1E85ABA0">
        <w:rPr>
          <w:b/>
          <w:bCs/>
          <w:u w:val="single"/>
        </w:rPr>
        <w:t>2</w:t>
      </w:r>
    </w:p>
    <w:tbl>
      <w:tblPr>
        <w:tblStyle w:val="TableGrid"/>
        <w:tblW w:w="13948" w:type="dxa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235"/>
        <w:gridCol w:w="2415"/>
      </w:tblGrid>
      <w:tr w:rsidR="00341059" w14:paraId="0F7A9314" w14:textId="77777777" w:rsidTr="1E85ABA0">
        <w:tc>
          <w:tcPr>
            <w:tcW w:w="2324" w:type="dxa"/>
          </w:tcPr>
          <w:p w14:paraId="52E757DA" w14:textId="77777777" w:rsidR="00341059" w:rsidRDefault="00341059"/>
        </w:tc>
        <w:tc>
          <w:tcPr>
            <w:tcW w:w="2324" w:type="dxa"/>
            <w:shd w:val="clear" w:color="auto" w:fill="B4C6E7" w:themeFill="accent1" w:themeFillTint="66"/>
          </w:tcPr>
          <w:p w14:paraId="10222CA0" w14:textId="77777777" w:rsidR="00341059" w:rsidRDefault="00341059">
            <w:r>
              <w:t>Monday</w:t>
            </w:r>
          </w:p>
          <w:p w14:paraId="0A16B538" w14:textId="77777777" w:rsidR="00341059" w:rsidRDefault="00341059"/>
        </w:tc>
        <w:tc>
          <w:tcPr>
            <w:tcW w:w="2325" w:type="dxa"/>
            <w:shd w:val="clear" w:color="auto" w:fill="B4C6E7" w:themeFill="accent1" w:themeFillTint="66"/>
          </w:tcPr>
          <w:p w14:paraId="2432D693" w14:textId="77777777" w:rsidR="00341059" w:rsidRDefault="00341059">
            <w:r>
              <w:t>Tuesday</w:t>
            </w:r>
          </w:p>
        </w:tc>
        <w:tc>
          <w:tcPr>
            <w:tcW w:w="2325" w:type="dxa"/>
            <w:shd w:val="clear" w:color="auto" w:fill="B4C6E7" w:themeFill="accent1" w:themeFillTint="66"/>
          </w:tcPr>
          <w:p w14:paraId="40D61E01" w14:textId="77777777" w:rsidR="00341059" w:rsidRPr="00DA7247" w:rsidRDefault="00341059">
            <w:pPr>
              <w:rPr>
                <w:color w:val="FF0000"/>
              </w:rPr>
            </w:pPr>
            <w:r w:rsidRPr="00DA7247">
              <w:rPr>
                <w:color w:val="FF0000"/>
              </w:rPr>
              <w:t>Wednesday</w:t>
            </w:r>
          </w:p>
          <w:p w14:paraId="4D5E85D7" w14:textId="0F4285A5" w:rsidR="009E4938" w:rsidRPr="00DA7247" w:rsidRDefault="009E4938">
            <w:pPr>
              <w:rPr>
                <w:color w:val="FF0000"/>
              </w:rPr>
            </w:pPr>
            <w:r w:rsidRPr="00DA7247">
              <w:rPr>
                <w:color w:val="FF0000"/>
              </w:rPr>
              <w:t>FOREST SCHOOL</w:t>
            </w:r>
          </w:p>
        </w:tc>
        <w:tc>
          <w:tcPr>
            <w:tcW w:w="2235" w:type="dxa"/>
            <w:shd w:val="clear" w:color="auto" w:fill="B4C6E7" w:themeFill="accent1" w:themeFillTint="66"/>
          </w:tcPr>
          <w:p w14:paraId="3E416B0A" w14:textId="77777777" w:rsidR="00341059" w:rsidRDefault="00341059">
            <w:r>
              <w:t>Thursday</w:t>
            </w:r>
          </w:p>
        </w:tc>
        <w:tc>
          <w:tcPr>
            <w:tcW w:w="2415" w:type="dxa"/>
            <w:shd w:val="clear" w:color="auto" w:fill="B4C6E7" w:themeFill="accent1" w:themeFillTint="66"/>
          </w:tcPr>
          <w:p w14:paraId="6EB4219E" w14:textId="77777777" w:rsidR="00341059" w:rsidRDefault="00341059">
            <w:r>
              <w:t>Friday</w:t>
            </w:r>
          </w:p>
        </w:tc>
      </w:tr>
      <w:tr w:rsidR="00760A82" w14:paraId="4BBF357D" w14:textId="77777777" w:rsidTr="1E85ABA0">
        <w:trPr>
          <w:trHeight w:val="1084"/>
        </w:trPr>
        <w:tc>
          <w:tcPr>
            <w:tcW w:w="2324" w:type="dxa"/>
          </w:tcPr>
          <w:p w14:paraId="6C69104C" w14:textId="55195F8B" w:rsidR="00760A82" w:rsidRDefault="00760A82" w:rsidP="00760A82">
            <w:r>
              <w:t>8:</w:t>
            </w:r>
            <w:r w:rsidR="03E6DCD6">
              <w:t>20</w:t>
            </w:r>
          </w:p>
          <w:p w14:paraId="15A32FFE" w14:textId="30449B41" w:rsidR="00760A82" w:rsidRDefault="00760A82" w:rsidP="00760A82"/>
        </w:tc>
        <w:tc>
          <w:tcPr>
            <w:tcW w:w="2324" w:type="dxa"/>
            <w:shd w:val="clear" w:color="auto" w:fill="FFFF00"/>
          </w:tcPr>
          <w:p w14:paraId="3074EAD5" w14:textId="75CE158C" w:rsidR="00760A82" w:rsidRPr="00044974" w:rsidRDefault="00044974" w:rsidP="00760A82">
            <w:pPr>
              <w:rPr>
                <w:b/>
              </w:rPr>
            </w:pPr>
            <w:r w:rsidRPr="1E85ABA0">
              <w:rPr>
                <w:b/>
                <w:bCs/>
              </w:rPr>
              <w:t>CHANGE BOOKS</w:t>
            </w:r>
          </w:p>
          <w:p w14:paraId="69E8209C" w14:textId="437852D3" w:rsidR="1E85ABA0" w:rsidRDefault="1E85ABA0"/>
          <w:p w14:paraId="5079A38B" w14:textId="7FA26ACC" w:rsidR="00760A82" w:rsidRDefault="6E16B2DA" w:rsidP="00760A82">
            <w:r>
              <w:t>Self-register</w:t>
            </w:r>
          </w:p>
          <w:p w14:paraId="280F000A" w14:textId="77777777" w:rsidR="00760A82" w:rsidRDefault="00760A82" w:rsidP="00760A82">
            <w:r>
              <w:t>Date/weather</w:t>
            </w:r>
          </w:p>
          <w:p w14:paraId="045F63B2" w14:textId="32E4CEE5" w:rsidR="00760A82" w:rsidRDefault="00760A82" w:rsidP="00760A82">
            <w:r>
              <w:t>Special helper</w:t>
            </w:r>
          </w:p>
        </w:tc>
        <w:tc>
          <w:tcPr>
            <w:tcW w:w="2325" w:type="dxa"/>
            <w:shd w:val="clear" w:color="auto" w:fill="FFFF00"/>
          </w:tcPr>
          <w:p w14:paraId="14A8FFE6" w14:textId="437852D3" w:rsidR="00760A82" w:rsidRDefault="00760A82" w:rsidP="00760A82"/>
          <w:p w14:paraId="4F9F35EA" w14:textId="06520E18" w:rsidR="00760A82" w:rsidRDefault="00760A82" w:rsidP="1E85ABA0"/>
          <w:p w14:paraId="426F5D79" w14:textId="58528B79" w:rsidR="00760A82" w:rsidRDefault="71DCFEDC" w:rsidP="00760A82">
            <w:r>
              <w:t>Self-register</w:t>
            </w:r>
          </w:p>
          <w:p w14:paraId="0FA6B199" w14:textId="77777777" w:rsidR="00760A82" w:rsidRDefault="67B01C76" w:rsidP="00760A82">
            <w:r>
              <w:t>Date/weather</w:t>
            </w:r>
          </w:p>
          <w:p w14:paraId="510F82E8" w14:textId="32E4CEE5" w:rsidR="00760A82" w:rsidRDefault="67B01C76" w:rsidP="00760A82">
            <w:r>
              <w:t>Special helper</w:t>
            </w:r>
          </w:p>
          <w:p w14:paraId="1634128D" w14:textId="2F3E3080" w:rsidR="00760A82" w:rsidRDefault="00760A82" w:rsidP="1E85ABA0"/>
        </w:tc>
        <w:tc>
          <w:tcPr>
            <w:tcW w:w="2325" w:type="dxa"/>
            <w:shd w:val="clear" w:color="auto" w:fill="FFFF00"/>
          </w:tcPr>
          <w:p w14:paraId="065A6B47" w14:textId="437852D3" w:rsidR="00760A82" w:rsidRPr="00DA7247" w:rsidRDefault="00760A82" w:rsidP="00760A82"/>
          <w:p w14:paraId="6FB2F938" w14:textId="73C3E4F6" w:rsidR="00760A82" w:rsidRPr="00DA7247" w:rsidRDefault="00760A82" w:rsidP="1E85ABA0"/>
          <w:p w14:paraId="5233E12F" w14:textId="79D80DEB" w:rsidR="00760A82" w:rsidRPr="00DA7247" w:rsidRDefault="7241FF78" w:rsidP="00760A82">
            <w:r>
              <w:t>Self-register</w:t>
            </w:r>
          </w:p>
          <w:p w14:paraId="03309F44" w14:textId="77777777" w:rsidR="00760A82" w:rsidRPr="00DA7247" w:rsidRDefault="67B01C76" w:rsidP="00760A82">
            <w:r>
              <w:t>Date/weather</w:t>
            </w:r>
          </w:p>
          <w:p w14:paraId="26769548" w14:textId="32E4CEE5" w:rsidR="00760A82" w:rsidRPr="00DA7247" w:rsidRDefault="67B01C76" w:rsidP="00760A82">
            <w:r>
              <w:t>Special helper</w:t>
            </w:r>
          </w:p>
          <w:p w14:paraId="68563E20" w14:textId="7BFF46A3" w:rsidR="00760A82" w:rsidRPr="00DA7247" w:rsidRDefault="00760A82" w:rsidP="1E85ABA0">
            <w:pPr>
              <w:rPr>
                <w:color w:val="FF0000"/>
              </w:rPr>
            </w:pPr>
          </w:p>
        </w:tc>
        <w:tc>
          <w:tcPr>
            <w:tcW w:w="2235" w:type="dxa"/>
            <w:shd w:val="clear" w:color="auto" w:fill="FFFF00"/>
          </w:tcPr>
          <w:p w14:paraId="2F78FB79" w14:textId="75CE158C" w:rsidR="00760A82" w:rsidRDefault="67B01C76" w:rsidP="1E85ABA0">
            <w:pPr>
              <w:rPr>
                <w:b/>
                <w:bCs/>
              </w:rPr>
            </w:pPr>
            <w:r w:rsidRPr="1E85ABA0">
              <w:rPr>
                <w:b/>
                <w:bCs/>
              </w:rPr>
              <w:t>CHANGE BOOKS</w:t>
            </w:r>
          </w:p>
          <w:p w14:paraId="04639A54" w14:textId="437852D3" w:rsidR="00760A82" w:rsidRDefault="00760A82" w:rsidP="00760A82"/>
          <w:p w14:paraId="3D8E2493" w14:textId="0EDC1393" w:rsidR="00760A82" w:rsidRDefault="72B0B72B" w:rsidP="00760A82">
            <w:r>
              <w:t>Self-register</w:t>
            </w:r>
          </w:p>
          <w:p w14:paraId="735C815E" w14:textId="77777777" w:rsidR="00760A82" w:rsidRDefault="67B01C76" w:rsidP="00760A82">
            <w:r>
              <w:t>Date/weather</w:t>
            </w:r>
          </w:p>
          <w:p w14:paraId="5DA14E0B" w14:textId="32E4CEE5" w:rsidR="00760A82" w:rsidRDefault="67B01C76" w:rsidP="00760A82">
            <w:r>
              <w:t>Special helper</w:t>
            </w:r>
          </w:p>
          <w:p w14:paraId="51EDECB4" w14:textId="6FED2BD1" w:rsidR="00760A82" w:rsidRDefault="00760A82" w:rsidP="1E85ABA0"/>
        </w:tc>
        <w:tc>
          <w:tcPr>
            <w:tcW w:w="2415" w:type="dxa"/>
            <w:shd w:val="clear" w:color="auto" w:fill="FFFF00"/>
          </w:tcPr>
          <w:p w14:paraId="2F6BD492" w14:textId="437852D3" w:rsidR="00760A82" w:rsidRDefault="00760A82" w:rsidP="00760A82"/>
          <w:p w14:paraId="13AB6369" w14:textId="3FBBB195" w:rsidR="00760A82" w:rsidRDefault="00760A82" w:rsidP="1E85ABA0"/>
          <w:p w14:paraId="270D7482" w14:textId="363DD089" w:rsidR="00760A82" w:rsidRDefault="07488BB7" w:rsidP="00760A82">
            <w:r>
              <w:t>Self-register</w:t>
            </w:r>
          </w:p>
          <w:p w14:paraId="37FE108B" w14:textId="77777777" w:rsidR="00760A82" w:rsidRDefault="67B01C76" w:rsidP="00760A82">
            <w:r>
              <w:t>Date/weather</w:t>
            </w:r>
          </w:p>
          <w:p w14:paraId="1C77AA82" w14:textId="32E4CEE5" w:rsidR="00760A82" w:rsidRDefault="67B01C76" w:rsidP="00760A82">
            <w:r>
              <w:t>Special helper</w:t>
            </w:r>
          </w:p>
          <w:p w14:paraId="2B072265" w14:textId="5C74044A" w:rsidR="00760A82" w:rsidRDefault="00760A82" w:rsidP="1E85ABA0"/>
        </w:tc>
      </w:tr>
      <w:tr w:rsidR="00760A82" w14:paraId="548AEC45" w14:textId="77777777" w:rsidTr="1E85ABA0">
        <w:tc>
          <w:tcPr>
            <w:tcW w:w="2324" w:type="dxa"/>
          </w:tcPr>
          <w:p w14:paraId="0173CA1D" w14:textId="540C0196" w:rsidR="00760A82" w:rsidRDefault="527DED16" w:rsidP="00760A82">
            <w:r>
              <w:t>8:40</w:t>
            </w:r>
          </w:p>
        </w:tc>
        <w:tc>
          <w:tcPr>
            <w:tcW w:w="2324" w:type="dxa"/>
          </w:tcPr>
          <w:p w14:paraId="7144DB05" w14:textId="77777777" w:rsidR="00760A82" w:rsidRDefault="00760A82" w:rsidP="00760A82"/>
          <w:p w14:paraId="502602D6" w14:textId="22C16B7A" w:rsidR="00760A82" w:rsidRDefault="00760A82" w:rsidP="00760A82">
            <w:r>
              <w:t>Phonics</w:t>
            </w:r>
          </w:p>
        </w:tc>
        <w:tc>
          <w:tcPr>
            <w:tcW w:w="2325" w:type="dxa"/>
          </w:tcPr>
          <w:p w14:paraId="440EE90B" w14:textId="77777777" w:rsidR="00760A82" w:rsidRDefault="00760A82" w:rsidP="00760A82"/>
          <w:p w14:paraId="23097B63" w14:textId="0B0F18C6" w:rsidR="00760A82" w:rsidRDefault="00760A82" w:rsidP="00760A82">
            <w:r>
              <w:t>Phonics</w:t>
            </w:r>
          </w:p>
        </w:tc>
        <w:tc>
          <w:tcPr>
            <w:tcW w:w="2325" w:type="dxa"/>
          </w:tcPr>
          <w:p w14:paraId="75970A92" w14:textId="7C18ADBC" w:rsidR="00760A82" w:rsidRPr="00DA7247" w:rsidRDefault="00DA7247" w:rsidP="00760A82">
            <w:pPr>
              <w:rPr>
                <w:color w:val="FF0000"/>
              </w:rPr>
            </w:pPr>
            <w:r>
              <w:rPr>
                <w:color w:val="FF0000"/>
              </w:rPr>
              <w:t>GO DOWN TO F</w:t>
            </w:r>
            <w:r w:rsidR="00B231C0">
              <w:rPr>
                <w:color w:val="FF0000"/>
              </w:rPr>
              <w:t xml:space="preserve">OREST </w:t>
            </w:r>
            <w:r>
              <w:rPr>
                <w:color w:val="FF0000"/>
              </w:rPr>
              <w:t>S</w:t>
            </w:r>
            <w:r w:rsidR="00B231C0">
              <w:rPr>
                <w:color w:val="FF0000"/>
              </w:rPr>
              <w:t>CHOOL</w:t>
            </w:r>
          </w:p>
          <w:p w14:paraId="52F14A7F" w14:textId="3E7D6A37" w:rsidR="00760A82" w:rsidRPr="00DA7247" w:rsidRDefault="00760A82" w:rsidP="00760A82">
            <w:pPr>
              <w:rPr>
                <w:color w:val="FF0000"/>
              </w:rPr>
            </w:pPr>
            <w:r w:rsidRPr="00DA7247">
              <w:rPr>
                <w:color w:val="FF0000"/>
              </w:rPr>
              <w:t>Phonics</w:t>
            </w:r>
          </w:p>
        </w:tc>
        <w:tc>
          <w:tcPr>
            <w:tcW w:w="2235" w:type="dxa"/>
          </w:tcPr>
          <w:p w14:paraId="73F30B9C" w14:textId="77777777" w:rsidR="00760A82" w:rsidRDefault="00760A82" w:rsidP="00760A82"/>
          <w:p w14:paraId="2B3F141D" w14:textId="4E114D4B" w:rsidR="00760A82" w:rsidRDefault="00760A82" w:rsidP="00760A82">
            <w:r>
              <w:t>Phonics</w:t>
            </w:r>
          </w:p>
        </w:tc>
        <w:tc>
          <w:tcPr>
            <w:tcW w:w="2415" w:type="dxa"/>
          </w:tcPr>
          <w:p w14:paraId="0D66C574" w14:textId="77777777" w:rsidR="00760A82" w:rsidRDefault="00760A82" w:rsidP="00760A82"/>
          <w:p w14:paraId="6D64F153" w14:textId="3AB19A2E" w:rsidR="00760A82" w:rsidRDefault="00760A82" w:rsidP="00760A82">
            <w:r>
              <w:t>Phonics</w:t>
            </w:r>
          </w:p>
        </w:tc>
      </w:tr>
      <w:tr w:rsidR="00760A82" w14:paraId="020F4733" w14:textId="77777777" w:rsidTr="1E85ABA0">
        <w:tc>
          <w:tcPr>
            <w:tcW w:w="2324" w:type="dxa"/>
          </w:tcPr>
          <w:p w14:paraId="7096FB4A" w14:textId="03CBF127" w:rsidR="00760A82" w:rsidRDefault="128F2151" w:rsidP="00760A82">
            <w:r>
              <w:t>8:55</w:t>
            </w:r>
          </w:p>
        </w:tc>
        <w:tc>
          <w:tcPr>
            <w:tcW w:w="2324" w:type="dxa"/>
            <w:shd w:val="clear" w:color="auto" w:fill="auto"/>
          </w:tcPr>
          <w:p w14:paraId="6B33391F" w14:textId="0B9C7B83" w:rsidR="00760A82" w:rsidRDefault="128F2151" w:rsidP="00760A82">
            <w:r>
              <w:t>Phonics activities</w:t>
            </w:r>
          </w:p>
          <w:p w14:paraId="0D3B00D9" w14:textId="56897DDA" w:rsidR="00AF0570" w:rsidRDefault="00B231C0" w:rsidP="00760A82">
            <w:r>
              <w:t>&amp;</w:t>
            </w:r>
          </w:p>
          <w:p w14:paraId="27234230" w14:textId="377B0C6D" w:rsidR="00760A82" w:rsidRDefault="00AF0570" w:rsidP="00760A82">
            <w:r>
              <w:t xml:space="preserve">Child Initiated </w:t>
            </w:r>
          </w:p>
        </w:tc>
        <w:tc>
          <w:tcPr>
            <w:tcW w:w="2325" w:type="dxa"/>
            <w:shd w:val="clear" w:color="auto" w:fill="auto"/>
          </w:tcPr>
          <w:p w14:paraId="0438ED34" w14:textId="33F3F93C" w:rsidR="00760A82" w:rsidRDefault="13D1FF29" w:rsidP="00760A82">
            <w:r>
              <w:t>Phonics activities</w:t>
            </w:r>
          </w:p>
          <w:p w14:paraId="1394B025" w14:textId="3E6CC430" w:rsidR="00760A82" w:rsidRDefault="13D1FF29" w:rsidP="1E85ABA0">
            <w:r>
              <w:t>&amp;</w:t>
            </w:r>
          </w:p>
          <w:p w14:paraId="6B0E4A9A" w14:textId="28C7FAEA" w:rsidR="00760A82" w:rsidRDefault="00AF0570" w:rsidP="00760A82">
            <w:r>
              <w:t>Child Initiated</w:t>
            </w:r>
          </w:p>
        </w:tc>
        <w:tc>
          <w:tcPr>
            <w:tcW w:w="2325" w:type="dxa"/>
            <w:shd w:val="clear" w:color="auto" w:fill="auto"/>
          </w:tcPr>
          <w:p w14:paraId="6C609E76" w14:textId="77777777" w:rsidR="00760A82" w:rsidRPr="00DA7247" w:rsidRDefault="00760A82" w:rsidP="00760A82">
            <w:pPr>
              <w:rPr>
                <w:color w:val="FF0000"/>
              </w:rPr>
            </w:pPr>
          </w:p>
          <w:p w14:paraId="1FB2C793" w14:textId="59CE00B4" w:rsidR="00760A82" w:rsidRPr="00DA7247" w:rsidRDefault="00AF0570" w:rsidP="00760A82">
            <w:pPr>
              <w:rPr>
                <w:color w:val="FF0000"/>
              </w:rPr>
            </w:pPr>
            <w:r>
              <w:t xml:space="preserve"> </w:t>
            </w:r>
            <w:r w:rsidRPr="00B231C0">
              <w:rPr>
                <w:color w:val="FF0000"/>
              </w:rPr>
              <w:t>Child Initiated</w:t>
            </w:r>
          </w:p>
        </w:tc>
        <w:tc>
          <w:tcPr>
            <w:tcW w:w="2235" w:type="dxa"/>
            <w:shd w:val="clear" w:color="auto" w:fill="auto"/>
          </w:tcPr>
          <w:p w14:paraId="45CEE15A" w14:textId="33F3F93C" w:rsidR="00760A82" w:rsidRDefault="3DFDDA97" w:rsidP="00760A82">
            <w:r>
              <w:t>Phonics activities</w:t>
            </w:r>
          </w:p>
          <w:p w14:paraId="451D7F50" w14:textId="3E6CC430" w:rsidR="00760A82" w:rsidRDefault="3DFDDA97" w:rsidP="1E85ABA0">
            <w:r>
              <w:t>&amp;</w:t>
            </w:r>
          </w:p>
          <w:p w14:paraId="7C04089E" w14:textId="4D7C759B" w:rsidR="00760A82" w:rsidRDefault="00AF0570" w:rsidP="00760A82">
            <w:r>
              <w:t>Child Initiated</w:t>
            </w:r>
          </w:p>
        </w:tc>
        <w:tc>
          <w:tcPr>
            <w:tcW w:w="2415" w:type="dxa"/>
            <w:shd w:val="clear" w:color="auto" w:fill="auto"/>
          </w:tcPr>
          <w:p w14:paraId="525F9C72" w14:textId="33F3F93C" w:rsidR="00760A82" w:rsidRDefault="3DFDDA97" w:rsidP="00760A82">
            <w:r>
              <w:t>Phonics activities</w:t>
            </w:r>
          </w:p>
          <w:p w14:paraId="6C908F85" w14:textId="3E6CC430" w:rsidR="00760A82" w:rsidRDefault="3DFDDA97" w:rsidP="1E85ABA0">
            <w:r>
              <w:t>&amp;</w:t>
            </w:r>
          </w:p>
          <w:p w14:paraId="3817BF36" w14:textId="51217543" w:rsidR="00760A82" w:rsidRDefault="00AF0570" w:rsidP="00760A82">
            <w:r>
              <w:t>Child Initiated</w:t>
            </w:r>
          </w:p>
        </w:tc>
      </w:tr>
      <w:tr w:rsidR="00760A82" w14:paraId="466C8696" w14:textId="77777777" w:rsidTr="1E85ABA0">
        <w:tc>
          <w:tcPr>
            <w:tcW w:w="2324" w:type="dxa"/>
          </w:tcPr>
          <w:p w14:paraId="1F2B1512" w14:textId="345767B5" w:rsidR="00760A82" w:rsidRDefault="00760A82" w:rsidP="00760A82">
            <w:r>
              <w:t>10:</w:t>
            </w:r>
            <w:r w:rsidR="46B92492">
              <w:t>10</w:t>
            </w:r>
          </w:p>
        </w:tc>
        <w:tc>
          <w:tcPr>
            <w:tcW w:w="2324" w:type="dxa"/>
          </w:tcPr>
          <w:p w14:paraId="52D40717" w14:textId="0081EADA" w:rsidR="00760A82" w:rsidRDefault="46B92492" w:rsidP="00760A82">
            <w:r>
              <w:t>Tidy up</w:t>
            </w:r>
          </w:p>
          <w:p w14:paraId="2B20ED00" w14:textId="34A91D6A" w:rsidR="00760A82" w:rsidRDefault="00760A82" w:rsidP="00760A82">
            <w:r>
              <w:t>Snack and story</w:t>
            </w:r>
          </w:p>
        </w:tc>
        <w:tc>
          <w:tcPr>
            <w:tcW w:w="2325" w:type="dxa"/>
          </w:tcPr>
          <w:p w14:paraId="5CFBE06D" w14:textId="0081EADA" w:rsidR="00760A82" w:rsidRDefault="048CEA81" w:rsidP="00760A82">
            <w:r>
              <w:t>Tidy up</w:t>
            </w:r>
          </w:p>
          <w:p w14:paraId="53D5CB50" w14:textId="545FCA1E" w:rsidR="00760A82" w:rsidRDefault="048CEA81" w:rsidP="00760A82">
            <w:r>
              <w:t>Snack and story</w:t>
            </w:r>
          </w:p>
        </w:tc>
        <w:tc>
          <w:tcPr>
            <w:tcW w:w="2325" w:type="dxa"/>
          </w:tcPr>
          <w:p w14:paraId="51F901FA" w14:textId="77777777" w:rsidR="00760A82" w:rsidRPr="00DA7247" w:rsidRDefault="00760A82" w:rsidP="00760A82">
            <w:pPr>
              <w:rPr>
                <w:color w:val="FF0000"/>
              </w:rPr>
            </w:pPr>
          </w:p>
          <w:p w14:paraId="44CDECE5" w14:textId="7664991C" w:rsidR="00760A82" w:rsidRPr="00DA7247" w:rsidRDefault="00DA7247" w:rsidP="00760A82">
            <w:pPr>
              <w:rPr>
                <w:color w:val="FF0000"/>
              </w:rPr>
            </w:pPr>
            <w:r>
              <w:rPr>
                <w:color w:val="FF0000"/>
              </w:rPr>
              <w:t>Toilet</w:t>
            </w:r>
          </w:p>
        </w:tc>
        <w:tc>
          <w:tcPr>
            <w:tcW w:w="2235" w:type="dxa"/>
          </w:tcPr>
          <w:p w14:paraId="69B2FA00" w14:textId="0081EADA" w:rsidR="00760A82" w:rsidRDefault="3B2E1063" w:rsidP="00760A82">
            <w:r>
              <w:t>Tidy up</w:t>
            </w:r>
          </w:p>
          <w:p w14:paraId="1E711914" w14:textId="5EDB262F" w:rsidR="00760A82" w:rsidRDefault="3B2E1063" w:rsidP="00760A82">
            <w:r>
              <w:t>Snack and story</w:t>
            </w:r>
          </w:p>
        </w:tc>
        <w:tc>
          <w:tcPr>
            <w:tcW w:w="2415" w:type="dxa"/>
          </w:tcPr>
          <w:p w14:paraId="73C5A02A" w14:textId="0081EADA" w:rsidR="00760A82" w:rsidRDefault="3B2E1063" w:rsidP="00760A82">
            <w:r>
              <w:t>Tidy up</w:t>
            </w:r>
          </w:p>
          <w:p w14:paraId="533F8209" w14:textId="272A2513" w:rsidR="00760A82" w:rsidRDefault="3B2E1063" w:rsidP="00760A82">
            <w:r>
              <w:t>Snack and story</w:t>
            </w:r>
          </w:p>
        </w:tc>
      </w:tr>
      <w:tr w:rsidR="00760A82" w14:paraId="5FB6E5B6" w14:textId="77777777" w:rsidTr="1E85ABA0">
        <w:tc>
          <w:tcPr>
            <w:tcW w:w="2324" w:type="dxa"/>
          </w:tcPr>
          <w:p w14:paraId="4C73F0DF" w14:textId="0461A476" w:rsidR="00760A82" w:rsidRDefault="00760A82" w:rsidP="00760A82">
            <w:r>
              <w:t>10:</w:t>
            </w:r>
            <w:r w:rsidR="3D5BABDC">
              <w:t>30</w:t>
            </w:r>
          </w:p>
        </w:tc>
        <w:tc>
          <w:tcPr>
            <w:tcW w:w="2324" w:type="dxa"/>
            <w:shd w:val="clear" w:color="auto" w:fill="00B0F0"/>
          </w:tcPr>
          <w:p w14:paraId="16EC86B0" w14:textId="77777777" w:rsidR="00760A82" w:rsidRDefault="00760A82" w:rsidP="00760A82"/>
          <w:p w14:paraId="0AF7C217" w14:textId="4B7E44FE" w:rsidR="00760A82" w:rsidRDefault="00760A82" w:rsidP="00760A82">
            <w:r>
              <w:t>Play</w:t>
            </w:r>
          </w:p>
        </w:tc>
        <w:tc>
          <w:tcPr>
            <w:tcW w:w="2325" w:type="dxa"/>
            <w:shd w:val="clear" w:color="auto" w:fill="00B0F0"/>
          </w:tcPr>
          <w:p w14:paraId="10923A31" w14:textId="77777777" w:rsidR="00760A82" w:rsidRDefault="00760A82" w:rsidP="00760A82"/>
          <w:p w14:paraId="1CB6641E" w14:textId="429DD1FA" w:rsidR="00760A82" w:rsidRDefault="00760A82" w:rsidP="00760A82">
            <w:r>
              <w:t>Play</w:t>
            </w:r>
            <w:r w:rsidR="17A7F166">
              <w:t xml:space="preserve">   DUTY</w:t>
            </w:r>
          </w:p>
        </w:tc>
        <w:tc>
          <w:tcPr>
            <w:tcW w:w="2325" w:type="dxa"/>
            <w:shd w:val="clear" w:color="auto" w:fill="00B0F0"/>
          </w:tcPr>
          <w:p w14:paraId="67498A05" w14:textId="77777777" w:rsidR="00760A82" w:rsidRPr="00DA7247" w:rsidRDefault="00760A82" w:rsidP="00760A82">
            <w:pPr>
              <w:rPr>
                <w:color w:val="FF0000"/>
              </w:rPr>
            </w:pPr>
          </w:p>
          <w:p w14:paraId="51526E8F" w14:textId="2E0F8DED" w:rsidR="00760A82" w:rsidRPr="00DA7247" w:rsidRDefault="00DA7247" w:rsidP="00760A82">
            <w:pPr>
              <w:rPr>
                <w:color w:val="FF0000"/>
              </w:rPr>
            </w:pPr>
            <w:r w:rsidRPr="00DA7247">
              <w:rPr>
                <w:color w:val="FF0000"/>
              </w:rPr>
              <w:t>Snack and story</w:t>
            </w:r>
          </w:p>
        </w:tc>
        <w:tc>
          <w:tcPr>
            <w:tcW w:w="2235" w:type="dxa"/>
            <w:shd w:val="clear" w:color="auto" w:fill="00B0F0"/>
          </w:tcPr>
          <w:p w14:paraId="53AA3DF3" w14:textId="77777777" w:rsidR="00760A82" w:rsidRDefault="00760A82" w:rsidP="00760A82"/>
          <w:p w14:paraId="52F7CCFD" w14:textId="451781B9" w:rsidR="00760A82" w:rsidRDefault="00760A82" w:rsidP="00760A82">
            <w:r>
              <w:t>Play</w:t>
            </w:r>
          </w:p>
        </w:tc>
        <w:tc>
          <w:tcPr>
            <w:tcW w:w="2415" w:type="dxa"/>
            <w:shd w:val="clear" w:color="auto" w:fill="00B0F0"/>
          </w:tcPr>
          <w:p w14:paraId="15499A8E" w14:textId="77777777" w:rsidR="00760A82" w:rsidRDefault="00760A82" w:rsidP="00760A82"/>
          <w:p w14:paraId="4E2AEC45" w14:textId="43BAE7D1" w:rsidR="00760A82" w:rsidRDefault="00760A82" w:rsidP="00760A82">
            <w:r>
              <w:t>Play</w:t>
            </w:r>
          </w:p>
        </w:tc>
      </w:tr>
      <w:tr w:rsidR="00760A82" w14:paraId="1093018E" w14:textId="77777777" w:rsidTr="1E85ABA0">
        <w:tc>
          <w:tcPr>
            <w:tcW w:w="2324" w:type="dxa"/>
          </w:tcPr>
          <w:p w14:paraId="06975E5F" w14:textId="4A845973" w:rsidR="00760A82" w:rsidRDefault="00760A82" w:rsidP="00760A82">
            <w:r>
              <w:t>10:</w:t>
            </w:r>
            <w:r w:rsidR="00FB2CE5">
              <w:t>45</w:t>
            </w:r>
          </w:p>
        </w:tc>
        <w:tc>
          <w:tcPr>
            <w:tcW w:w="2324" w:type="dxa"/>
          </w:tcPr>
          <w:p w14:paraId="278D3A25" w14:textId="77777777" w:rsidR="00760A82" w:rsidRDefault="00760A82" w:rsidP="00760A82"/>
          <w:p w14:paraId="046F08AB" w14:textId="01C617D7" w:rsidR="00760A82" w:rsidRDefault="00760A82" w:rsidP="00760A82">
            <w:r>
              <w:t>Maths</w:t>
            </w:r>
          </w:p>
        </w:tc>
        <w:tc>
          <w:tcPr>
            <w:tcW w:w="2325" w:type="dxa"/>
          </w:tcPr>
          <w:p w14:paraId="292178C7" w14:textId="77777777" w:rsidR="00760A82" w:rsidRDefault="00760A82" w:rsidP="00760A82"/>
          <w:p w14:paraId="170690C5" w14:textId="042327D0" w:rsidR="00760A82" w:rsidRDefault="00760A82" w:rsidP="00760A82">
            <w:r>
              <w:t>Maths</w:t>
            </w:r>
          </w:p>
        </w:tc>
        <w:tc>
          <w:tcPr>
            <w:tcW w:w="2325" w:type="dxa"/>
          </w:tcPr>
          <w:p w14:paraId="4F5D3754" w14:textId="77777777" w:rsidR="00760A82" w:rsidRPr="00DA7247" w:rsidRDefault="00760A82" w:rsidP="00760A82">
            <w:pPr>
              <w:rPr>
                <w:color w:val="FF0000"/>
              </w:rPr>
            </w:pPr>
          </w:p>
          <w:p w14:paraId="1D2C5BD2" w14:textId="46207ADD" w:rsidR="00760A82" w:rsidRPr="00DA7247" w:rsidRDefault="00760A82" w:rsidP="00760A82">
            <w:pPr>
              <w:rPr>
                <w:color w:val="FF0000"/>
              </w:rPr>
            </w:pPr>
            <w:r w:rsidRPr="00DA7247">
              <w:rPr>
                <w:color w:val="FF0000"/>
              </w:rPr>
              <w:t>Maths</w:t>
            </w:r>
          </w:p>
        </w:tc>
        <w:tc>
          <w:tcPr>
            <w:tcW w:w="2235" w:type="dxa"/>
          </w:tcPr>
          <w:p w14:paraId="31D86602" w14:textId="77777777" w:rsidR="00760A82" w:rsidRDefault="00760A82" w:rsidP="00760A82"/>
          <w:p w14:paraId="18A51452" w14:textId="55CE1F5C" w:rsidR="00760A82" w:rsidRDefault="00760A82" w:rsidP="00760A82">
            <w:r>
              <w:t>Maths</w:t>
            </w:r>
          </w:p>
        </w:tc>
        <w:tc>
          <w:tcPr>
            <w:tcW w:w="2415" w:type="dxa"/>
          </w:tcPr>
          <w:p w14:paraId="745C1989" w14:textId="77777777" w:rsidR="00760A82" w:rsidRDefault="00760A82" w:rsidP="00760A82"/>
          <w:p w14:paraId="4FEB4A6C" w14:textId="0C4C8A18" w:rsidR="00760A82" w:rsidRDefault="00760A82" w:rsidP="00760A82">
            <w:r>
              <w:t>Maths</w:t>
            </w:r>
          </w:p>
        </w:tc>
      </w:tr>
      <w:tr w:rsidR="00760A82" w14:paraId="50675350" w14:textId="77777777" w:rsidTr="1E85ABA0">
        <w:tc>
          <w:tcPr>
            <w:tcW w:w="2324" w:type="dxa"/>
          </w:tcPr>
          <w:p w14:paraId="72AF62C6" w14:textId="4CB920F0" w:rsidR="00760A82" w:rsidRDefault="00760A82" w:rsidP="00760A82">
            <w:r>
              <w:t>11:00</w:t>
            </w:r>
          </w:p>
        </w:tc>
        <w:tc>
          <w:tcPr>
            <w:tcW w:w="2324" w:type="dxa"/>
          </w:tcPr>
          <w:p w14:paraId="415F6604" w14:textId="0D2C8CDF" w:rsidR="00760A82" w:rsidRDefault="0B406E06" w:rsidP="00760A82">
            <w:r>
              <w:t>Maths activities</w:t>
            </w:r>
          </w:p>
          <w:p w14:paraId="2DAB813E" w14:textId="4E83F003" w:rsidR="0B406E06" w:rsidRDefault="0B406E06" w:rsidP="1E85ABA0">
            <w:r>
              <w:t xml:space="preserve">&amp; </w:t>
            </w:r>
          </w:p>
          <w:p w14:paraId="72C9A7E0" w14:textId="67A39B64" w:rsidR="00760A82" w:rsidRDefault="00AF0570" w:rsidP="00760A82">
            <w:r>
              <w:t>Child Initiated</w:t>
            </w:r>
          </w:p>
        </w:tc>
        <w:tc>
          <w:tcPr>
            <w:tcW w:w="2325" w:type="dxa"/>
          </w:tcPr>
          <w:p w14:paraId="50424E32" w14:textId="0D2C8CDF" w:rsidR="00760A82" w:rsidRDefault="26819033" w:rsidP="00760A82">
            <w:r>
              <w:t>Maths activities</w:t>
            </w:r>
          </w:p>
          <w:p w14:paraId="24BEA50B" w14:textId="4E83F003" w:rsidR="00760A82" w:rsidRDefault="26819033" w:rsidP="1E85ABA0">
            <w:r>
              <w:t xml:space="preserve">&amp; </w:t>
            </w:r>
          </w:p>
          <w:p w14:paraId="7A085B6A" w14:textId="55F57C03" w:rsidR="00760A82" w:rsidRDefault="00AF0570" w:rsidP="00760A82">
            <w:r>
              <w:t>Child Initiated</w:t>
            </w:r>
          </w:p>
        </w:tc>
        <w:tc>
          <w:tcPr>
            <w:tcW w:w="2325" w:type="dxa"/>
          </w:tcPr>
          <w:p w14:paraId="671658F5" w14:textId="77777777" w:rsidR="00760A82" w:rsidRPr="00DA7247" w:rsidRDefault="00760A82" w:rsidP="00760A82">
            <w:pPr>
              <w:rPr>
                <w:color w:val="FF0000"/>
              </w:rPr>
            </w:pPr>
          </w:p>
          <w:p w14:paraId="1E07CF6B" w14:textId="034C0E68" w:rsidR="00760A82" w:rsidRPr="00DA7247" w:rsidRDefault="00AF0570" w:rsidP="00760A82">
            <w:pPr>
              <w:rPr>
                <w:color w:val="FF0000"/>
              </w:rPr>
            </w:pPr>
            <w:r w:rsidRPr="00B231C0">
              <w:rPr>
                <w:color w:val="FF0000"/>
              </w:rPr>
              <w:t>Child Initiated</w:t>
            </w:r>
          </w:p>
        </w:tc>
        <w:tc>
          <w:tcPr>
            <w:tcW w:w="2235" w:type="dxa"/>
          </w:tcPr>
          <w:p w14:paraId="1323CF2E" w14:textId="0D2C8CDF" w:rsidR="00760A82" w:rsidRDefault="3E8F4F4A" w:rsidP="00760A82">
            <w:r>
              <w:t>Maths activities</w:t>
            </w:r>
          </w:p>
          <w:p w14:paraId="10B9E4AB" w14:textId="4E83F003" w:rsidR="00760A82" w:rsidRDefault="3E8F4F4A" w:rsidP="1E85ABA0">
            <w:r>
              <w:t xml:space="preserve">&amp; </w:t>
            </w:r>
          </w:p>
          <w:p w14:paraId="01B49784" w14:textId="0BC4F564" w:rsidR="00760A82" w:rsidRDefault="00AF0570" w:rsidP="00760A82">
            <w:r>
              <w:t>Child Initiated</w:t>
            </w:r>
          </w:p>
        </w:tc>
        <w:tc>
          <w:tcPr>
            <w:tcW w:w="2415" w:type="dxa"/>
          </w:tcPr>
          <w:p w14:paraId="314D2699" w14:textId="0D2C8CDF" w:rsidR="00760A82" w:rsidRDefault="3E8F4F4A" w:rsidP="00760A82">
            <w:r>
              <w:t>Maths activities</w:t>
            </w:r>
          </w:p>
          <w:p w14:paraId="686A887C" w14:textId="4E83F003" w:rsidR="00760A82" w:rsidRDefault="3E8F4F4A" w:rsidP="1E85ABA0">
            <w:r>
              <w:t xml:space="preserve">&amp; </w:t>
            </w:r>
          </w:p>
          <w:p w14:paraId="1BF2E5D1" w14:textId="2C002D2B" w:rsidR="00760A82" w:rsidRDefault="00AF0570" w:rsidP="00760A82">
            <w:r>
              <w:t>Child Initiated</w:t>
            </w:r>
          </w:p>
        </w:tc>
      </w:tr>
      <w:tr w:rsidR="1E85ABA0" w14:paraId="67BE89A9" w14:textId="77777777" w:rsidTr="1E85ABA0">
        <w:tc>
          <w:tcPr>
            <w:tcW w:w="2324" w:type="dxa"/>
          </w:tcPr>
          <w:p w14:paraId="28CC37F9" w14:textId="136838F2" w:rsidR="22D12F6C" w:rsidRDefault="22D12F6C" w:rsidP="1E85ABA0">
            <w:r>
              <w:t>11:50</w:t>
            </w:r>
          </w:p>
        </w:tc>
        <w:tc>
          <w:tcPr>
            <w:tcW w:w="2324" w:type="dxa"/>
          </w:tcPr>
          <w:p w14:paraId="739A6BE2" w14:textId="1F2CC2F9" w:rsidR="22D12F6C" w:rsidRDefault="22D12F6C" w:rsidP="1E85ABA0">
            <w:r>
              <w:t>Tidy up</w:t>
            </w:r>
          </w:p>
        </w:tc>
        <w:tc>
          <w:tcPr>
            <w:tcW w:w="2325" w:type="dxa"/>
          </w:tcPr>
          <w:p w14:paraId="31CFBA23" w14:textId="64185A28" w:rsidR="7A2A5CBA" w:rsidRDefault="7A2A5CBA" w:rsidP="1E85ABA0">
            <w:r>
              <w:t>Tidy up</w:t>
            </w:r>
          </w:p>
        </w:tc>
        <w:tc>
          <w:tcPr>
            <w:tcW w:w="2325" w:type="dxa"/>
          </w:tcPr>
          <w:p w14:paraId="6B60DA22" w14:textId="1B33FF96" w:rsidR="7A2A5CBA" w:rsidRDefault="7A2A5CBA" w:rsidP="1E85ABA0">
            <w:r>
              <w:t>Tidy up</w:t>
            </w:r>
          </w:p>
        </w:tc>
        <w:tc>
          <w:tcPr>
            <w:tcW w:w="2235" w:type="dxa"/>
          </w:tcPr>
          <w:p w14:paraId="11954FEE" w14:textId="0626EE8F" w:rsidR="7A2A5CBA" w:rsidRDefault="7A2A5CBA" w:rsidP="1E85ABA0">
            <w:r>
              <w:t>Tidy up</w:t>
            </w:r>
          </w:p>
        </w:tc>
        <w:tc>
          <w:tcPr>
            <w:tcW w:w="2415" w:type="dxa"/>
          </w:tcPr>
          <w:p w14:paraId="5717CFBC" w14:textId="080509C7" w:rsidR="7A2A5CBA" w:rsidRDefault="7A2A5CBA" w:rsidP="1E85ABA0">
            <w:r>
              <w:t>Tidy up</w:t>
            </w:r>
          </w:p>
        </w:tc>
      </w:tr>
      <w:tr w:rsidR="00760A82" w14:paraId="12818183" w14:textId="77777777" w:rsidTr="1E85ABA0">
        <w:tc>
          <w:tcPr>
            <w:tcW w:w="2324" w:type="dxa"/>
          </w:tcPr>
          <w:p w14:paraId="470ABDA1" w14:textId="405E783A" w:rsidR="00760A82" w:rsidRDefault="005730A9" w:rsidP="00760A82">
            <w:r>
              <w:t>1</w:t>
            </w:r>
            <w:r w:rsidR="0987EE70">
              <w:t>2:00</w:t>
            </w:r>
          </w:p>
        </w:tc>
        <w:tc>
          <w:tcPr>
            <w:tcW w:w="2324" w:type="dxa"/>
            <w:shd w:val="clear" w:color="auto" w:fill="00B0F0"/>
          </w:tcPr>
          <w:p w14:paraId="032F3D52" w14:textId="77777777" w:rsidR="00760A82" w:rsidRDefault="00760A82" w:rsidP="00760A82"/>
          <w:p w14:paraId="0219ACB3" w14:textId="50AC75C7" w:rsidR="00760A82" w:rsidRDefault="00760A82" w:rsidP="00760A82">
            <w:r>
              <w:t>Lunch</w:t>
            </w:r>
          </w:p>
        </w:tc>
        <w:tc>
          <w:tcPr>
            <w:tcW w:w="2325" w:type="dxa"/>
            <w:shd w:val="clear" w:color="auto" w:fill="00B0F0"/>
          </w:tcPr>
          <w:p w14:paraId="222835D9" w14:textId="77777777" w:rsidR="00760A82" w:rsidRDefault="00760A82" w:rsidP="00760A82"/>
          <w:p w14:paraId="2E02EF06" w14:textId="7BA6952E" w:rsidR="00760A82" w:rsidRDefault="00760A82" w:rsidP="00760A82">
            <w:r>
              <w:t>Lunch</w:t>
            </w:r>
          </w:p>
        </w:tc>
        <w:tc>
          <w:tcPr>
            <w:tcW w:w="2325" w:type="dxa"/>
            <w:shd w:val="clear" w:color="auto" w:fill="00B0F0"/>
          </w:tcPr>
          <w:p w14:paraId="35C04609" w14:textId="77777777" w:rsidR="00760A82" w:rsidRPr="00DA7247" w:rsidRDefault="00760A82" w:rsidP="00760A82">
            <w:pPr>
              <w:rPr>
                <w:color w:val="FF0000"/>
              </w:rPr>
            </w:pPr>
          </w:p>
          <w:p w14:paraId="4198822A" w14:textId="2C4B93D9" w:rsidR="00760A82" w:rsidRPr="00DA7247" w:rsidRDefault="00760A82" w:rsidP="00760A82">
            <w:pPr>
              <w:rPr>
                <w:color w:val="FF0000"/>
              </w:rPr>
            </w:pPr>
            <w:r w:rsidRPr="00DA7247">
              <w:rPr>
                <w:color w:val="FF0000"/>
              </w:rPr>
              <w:t>Lunch</w:t>
            </w:r>
          </w:p>
        </w:tc>
        <w:tc>
          <w:tcPr>
            <w:tcW w:w="2235" w:type="dxa"/>
            <w:shd w:val="clear" w:color="auto" w:fill="00B0F0"/>
          </w:tcPr>
          <w:p w14:paraId="3E5F24B8" w14:textId="77777777" w:rsidR="00760A82" w:rsidRDefault="00760A82" w:rsidP="00760A82"/>
          <w:p w14:paraId="12C64C98" w14:textId="63108EB1" w:rsidR="00760A82" w:rsidRDefault="00760A82" w:rsidP="00760A82">
            <w:r>
              <w:t>Lunch</w:t>
            </w:r>
          </w:p>
        </w:tc>
        <w:tc>
          <w:tcPr>
            <w:tcW w:w="2415" w:type="dxa"/>
            <w:shd w:val="clear" w:color="auto" w:fill="00B0F0"/>
          </w:tcPr>
          <w:p w14:paraId="0C54D220" w14:textId="77777777" w:rsidR="00760A82" w:rsidRDefault="00760A82" w:rsidP="00760A82"/>
          <w:p w14:paraId="5C7513B2" w14:textId="2D0DD2FE" w:rsidR="00760A82" w:rsidRDefault="00760A82" w:rsidP="00760A82">
            <w:r>
              <w:t>Lunch</w:t>
            </w:r>
          </w:p>
        </w:tc>
      </w:tr>
      <w:tr w:rsidR="00760A82" w14:paraId="59D770AB" w14:textId="77777777" w:rsidTr="1E85ABA0">
        <w:tc>
          <w:tcPr>
            <w:tcW w:w="2324" w:type="dxa"/>
          </w:tcPr>
          <w:p w14:paraId="02325276" w14:textId="3373F583" w:rsidR="00760A82" w:rsidRDefault="00D613BC" w:rsidP="00760A82">
            <w:r>
              <w:t>1</w:t>
            </w:r>
            <w:r w:rsidR="64460B6D">
              <w:t>3:00</w:t>
            </w:r>
          </w:p>
        </w:tc>
        <w:tc>
          <w:tcPr>
            <w:tcW w:w="2324" w:type="dxa"/>
          </w:tcPr>
          <w:p w14:paraId="739F3565" w14:textId="77777777" w:rsidR="00760A82" w:rsidRDefault="00760A82" w:rsidP="00760A82"/>
          <w:p w14:paraId="5F922692" w14:textId="3668F581" w:rsidR="00760A82" w:rsidRDefault="00760A82" w:rsidP="00760A82">
            <w:r>
              <w:t>Register</w:t>
            </w:r>
          </w:p>
        </w:tc>
        <w:tc>
          <w:tcPr>
            <w:tcW w:w="2325" w:type="dxa"/>
          </w:tcPr>
          <w:p w14:paraId="40B5ED43" w14:textId="77777777" w:rsidR="00760A82" w:rsidRDefault="00760A82" w:rsidP="00760A82"/>
          <w:p w14:paraId="04DEA79B" w14:textId="1E5BFE61" w:rsidR="00760A82" w:rsidRDefault="00760A82" w:rsidP="00760A82">
            <w:r>
              <w:t>Register</w:t>
            </w:r>
          </w:p>
        </w:tc>
        <w:tc>
          <w:tcPr>
            <w:tcW w:w="2325" w:type="dxa"/>
          </w:tcPr>
          <w:p w14:paraId="6A73B7BB" w14:textId="77777777" w:rsidR="00760A82" w:rsidRPr="00DA7247" w:rsidRDefault="00760A82" w:rsidP="1E85ABA0"/>
          <w:p w14:paraId="6CD09363" w14:textId="745C8135" w:rsidR="00760A82" w:rsidRPr="00DA7247" w:rsidRDefault="00760A82" w:rsidP="1E85ABA0">
            <w:r w:rsidRPr="1E85ABA0">
              <w:t>Register</w:t>
            </w:r>
          </w:p>
        </w:tc>
        <w:tc>
          <w:tcPr>
            <w:tcW w:w="2235" w:type="dxa"/>
          </w:tcPr>
          <w:p w14:paraId="0D3F1311" w14:textId="77777777" w:rsidR="00760A82" w:rsidRDefault="00760A82" w:rsidP="00760A82"/>
          <w:p w14:paraId="18B33201" w14:textId="47CB22D4" w:rsidR="00760A82" w:rsidRDefault="00760A82" w:rsidP="00760A82">
            <w:r>
              <w:t>Register</w:t>
            </w:r>
          </w:p>
        </w:tc>
        <w:tc>
          <w:tcPr>
            <w:tcW w:w="2415" w:type="dxa"/>
          </w:tcPr>
          <w:p w14:paraId="06642B0D" w14:textId="77777777" w:rsidR="00760A82" w:rsidRDefault="00760A82" w:rsidP="00760A82"/>
          <w:p w14:paraId="2D921FB7" w14:textId="4BD43DDB" w:rsidR="00760A82" w:rsidRDefault="00760A82" w:rsidP="00760A82">
            <w:r>
              <w:t>Register</w:t>
            </w:r>
          </w:p>
        </w:tc>
      </w:tr>
      <w:tr w:rsidR="00760A82" w14:paraId="479F02ED" w14:textId="77777777" w:rsidTr="1E85ABA0">
        <w:tc>
          <w:tcPr>
            <w:tcW w:w="2324" w:type="dxa"/>
          </w:tcPr>
          <w:p w14:paraId="0FD9836F" w14:textId="294FD8EC" w:rsidR="00760A82" w:rsidRDefault="00D613BC" w:rsidP="00760A82">
            <w:r>
              <w:t>13:</w:t>
            </w:r>
            <w:r w:rsidR="675878DF">
              <w:t>10</w:t>
            </w:r>
          </w:p>
        </w:tc>
        <w:tc>
          <w:tcPr>
            <w:tcW w:w="2324" w:type="dxa"/>
          </w:tcPr>
          <w:p w14:paraId="36D379BF" w14:textId="77777777" w:rsidR="00760A82" w:rsidRDefault="00760A82" w:rsidP="00760A82"/>
          <w:p w14:paraId="2693FD83" w14:textId="5451683A" w:rsidR="00DA7247" w:rsidRDefault="00DA7247" w:rsidP="00760A82">
            <w:r>
              <w:t>Topic</w:t>
            </w:r>
          </w:p>
        </w:tc>
        <w:tc>
          <w:tcPr>
            <w:tcW w:w="2325" w:type="dxa"/>
          </w:tcPr>
          <w:p w14:paraId="4A3A9D50" w14:textId="77777777" w:rsidR="00760A82" w:rsidRDefault="00760A82" w:rsidP="00760A82"/>
          <w:p w14:paraId="1671494F" w14:textId="7C1897F9" w:rsidR="00760A82" w:rsidRDefault="00D613BC" w:rsidP="00760A82">
            <w:r>
              <w:t>PE</w:t>
            </w:r>
            <w:r w:rsidR="00760A82">
              <w:t xml:space="preserve"> </w:t>
            </w:r>
          </w:p>
        </w:tc>
        <w:tc>
          <w:tcPr>
            <w:tcW w:w="2325" w:type="dxa"/>
          </w:tcPr>
          <w:p w14:paraId="7768EA14" w14:textId="364F60D1" w:rsidR="1E85ABA0" w:rsidRDefault="1E85ABA0" w:rsidP="1E85ABA0"/>
          <w:p w14:paraId="13161074" w14:textId="0E7A1E55" w:rsidR="00760A82" w:rsidRPr="00DA7247" w:rsidRDefault="003120D3" w:rsidP="1E85ABA0">
            <w:r>
              <w:t>Buddy reading</w:t>
            </w:r>
          </w:p>
        </w:tc>
        <w:tc>
          <w:tcPr>
            <w:tcW w:w="2235" w:type="dxa"/>
          </w:tcPr>
          <w:p w14:paraId="57040CEF" w14:textId="77777777" w:rsidR="00760A82" w:rsidRDefault="00760A82" w:rsidP="00760A82"/>
          <w:p w14:paraId="5081E0D2" w14:textId="5A77F8F7" w:rsidR="00760A82" w:rsidRDefault="00DA7247" w:rsidP="00DA7247">
            <w:pPr>
              <w:tabs>
                <w:tab w:val="center" w:pos="1054"/>
              </w:tabs>
            </w:pPr>
            <w:r>
              <w:t>Topic</w:t>
            </w:r>
            <w:r>
              <w:tab/>
            </w:r>
          </w:p>
        </w:tc>
        <w:tc>
          <w:tcPr>
            <w:tcW w:w="2415" w:type="dxa"/>
          </w:tcPr>
          <w:p w14:paraId="2855D3E0" w14:textId="77777777" w:rsidR="00760A82" w:rsidRDefault="00760A82" w:rsidP="00760A82"/>
          <w:p w14:paraId="219AB859" w14:textId="46F0DE75" w:rsidR="00760A82" w:rsidRDefault="00DA7247" w:rsidP="00760A82">
            <w:r>
              <w:t>Topic</w:t>
            </w:r>
          </w:p>
        </w:tc>
      </w:tr>
      <w:tr w:rsidR="00760A82" w14:paraId="1B0C9698" w14:textId="77777777" w:rsidTr="1E85ABA0">
        <w:tc>
          <w:tcPr>
            <w:tcW w:w="2324" w:type="dxa"/>
          </w:tcPr>
          <w:p w14:paraId="69382FDC" w14:textId="49E06CB1" w:rsidR="00760A82" w:rsidRDefault="00760A82" w:rsidP="00760A82">
            <w:r>
              <w:t>13:</w:t>
            </w:r>
            <w:r w:rsidR="00D613BC">
              <w:t>20</w:t>
            </w:r>
          </w:p>
        </w:tc>
        <w:tc>
          <w:tcPr>
            <w:tcW w:w="2324" w:type="dxa"/>
          </w:tcPr>
          <w:p w14:paraId="2B90FE76" w14:textId="7FD9E79B" w:rsidR="00760A82" w:rsidRDefault="003120D3" w:rsidP="00760A82">
            <w:r>
              <w:t>Snack</w:t>
            </w:r>
          </w:p>
        </w:tc>
        <w:tc>
          <w:tcPr>
            <w:tcW w:w="2325" w:type="dxa"/>
          </w:tcPr>
          <w:p w14:paraId="747ED226" w14:textId="74D149F4" w:rsidR="00760A82" w:rsidRDefault="003120D3" w:rsidP="00760A82">
            <w:r>
              <w:t>Snack</w:t>
            </w:r>
          </w:p>
        </w:tc>
        <w:tc>
          <w:tcPr>
            <w:tcW w:w="2325" w:type="dxa"/>
          </w:tcPr>
          <w:p w14:paraId="4051017A" w14:textId="057EA291" w:rsidR="00760A82" w:rsidRPr="00DA7247" w:rsidRDefault="003120D3" w:rsidP="1E85ABA0">
            <w:pPr>
              <w:spacing w:line="259" w:lineRule="auto"/>
            </w:pPr>
            <w:r>
              <w:t>Snack</w:t>
            </w:r>
          </w:p>
        </w:tc>
        <w:tc>
          <w:tcPr>
            <w:tcW w:w="2235" w:type="dxa"/>
          </w:tcPr>
          <w:p w14:paraId="7EB280F4" w14:textId="408ADF59" w:rsidR="00760A82" w:rsidRDefault="003120D3" w:rsidP="00760A82">
            <w:r>
              <w:t>Snack</w:t>
            </w:r>
          </w:p>
        </w:tc>
        <w:tc>
          <w:tcPr>
            <w:tcW w:w="2415" w:type="dxa"/>
          </w:tcPr>
          <w:p w14:paraId="210A1677" w14:textId="693DE95B" w:rsidR="00760A82" w:rsidRDefault="003120D3" w:rsidP="00760A82">
            <w:r>
              <w:t>Snack</w:t>
            </w:r>
          </w:p>
        </w:tc>
      </w:tr>
      <w:tr w:rsidR="00D613BC" w14:paraId="0469504B" w14:textId="77777777" w:rsidTr="1E85ABA0">
        <w:tc>
          <w:tcPr>
            <w:tcW w:w="2324" w:type="dxa"/>
          </w:tcPr>
          <w:p w14:paraId="7E9B7C32" w14:textId="1DB8F3E5" w:rsidR="00D613BC" w:rsidRDefault="00D613BC" w:rsidP="00D613BC">
            <w:r>
              <w:t>13:30</w:t>
            </w:r>
          </w:p>
        </w:tc>
        <w:tc>
          <w:tcPr>
            <w:tcW w:w="2324" w:type="dxa"/>
          </w:tcPr>
          <w:p w14:paraId="6943F275" w14:textId="77777777" w:rsidR="00D613BC" w:rsidRDefault="00D613BC" w:rsidP="00D613BC"/>
          <w:p w14:paraId="65E5BCA0" w14:textId="77777777" w:rsidR="00D613BC" w:rsidRDefault="00D613BC" w:rsidP="00D613BC">
            <w:r>
              <w:t>Plan, do review</w:t>
            </w:r>
          </w:p>
          <w:p w14:paraId="2DF88473" w14:textId="39822CA1" w:rsidR="00AF0570" w:rsidRDefault="00AF0570" w:rsidP="00D613BC">
            <w:r>
              <w:t>Child Initiated</w:t>
            </w:r>
          </w:p>
        </w:tc>
        <w:tc>
          <w:tcPr>
            <w:tcW w:w="2325" w:type="dxa"/>
          </w:tcPr>
          <w:p w14:paraId="43224C08" w14:textId="38A617C8" w:rsidR="00D613BC" w:rsidRDefault="00D613BC" w:rsidP="1E85ABA0"/>
          <w:p w14:paraId="6A88758D" w14:textId="77777777" w:rsidR="00AF0570" w:rsidRDefault="26D2036C" w:rsidP="1E85ABA0">
            <w:r>
              <w:t>Plan, do review</w:t>
            </w:r>
          </w:p>
          <w:p w14:paraId="31FDF40A" w14:textId="0CE5E4D5" w:rsidR="00D613BC" w:rsidRDefault="00AF0570" w:rsidP="1E85ABA0">
            <w:r>
              <w:t xml:space="preserve"> </w:t>
            </w:r>
            <w:r>
              <w:t>Child Initiated</w:t>
            </w:r>
          </w:p>
        </w:tc>
        <w:tc>
          <w:tcPr>
            <w:tcW w:w="2325" w:type="dxa"/>
          </w:tcPr>
          <w:p w14:paraId="52BFCA89" w14:textId="77777777" w:rsidR="00D613BC" w:rsidRPr="00DA7247" w:rsidRDefault="00D613BC" w:rsidP="1E85ABA0"/>
          <w:p w14:paraId="320E4DE3" w14:textId="77777777" w:rsidR="00D613BC" w:rsidRDefault="5A232B10" w:rsidP="1E85ABA0">
            <w:r>
              <w:t>Plan, do review</w:t>
            </w:r>
          </w:p>
          <w:p w14:paraId="7687E950" w14:textId="69CED92D" w:rsidR="00AF0570" w:rsidRPr="00DA7247" w:rsidRDefault="00AF0570" w:rsidP="1E85ABA0">
            <w:r>
              <w:t>Child Initiated</w:t>
            </w:r>
          </w:p>
        </w:tc>
        <w:tc>
          <w:tcPr>
            <w:tcW w:w="2235" w:type="dxa"/>
          </w:tcPr>
          <w:p w14:paraId="5A2CC8EF" w14:textId="03DFD8EF" w:rsidR="00D613BC" w:rsidRDefault="00D613BC" w:rsidP="1E85ABA0"/>
          <w:p w14:paraId="0C428663" w14:textId="77777777" w:rsidR="00D613BC" w:rsidRDefault="5A232B10" w:rsidP="1E85ABA0">
            <w:r>
              <w:t>Plan, do review</w:t>
            </w:r>
          </w:p>
          <w:p w14:paraId="570E9F6B" w14:textId="6F2A3531" w:rsidR="00AF0570" w:rsidRDefault="00AF0570" w:rsidP="1E85ABA0">
            <w:r>
              <w:t>Child Initiated</w:t>
            </w:r>
          </w:p>
        </w:tc>
        <w:tc>
          <w:tcPr>
            <w:tcW w:w="2415" w:type="dxa"/>
          </w:tcPr>
          <w:p w14:paraId="328590DB" w14:textId="6A9450C9" w:rsidR="00D613BC" w:rsidRDefault="00D613BC" w:rsidP="1E85ABA0"/>
          <w:p w14:paraId="6EF718E0" w14:textId="77777777" w:rsidR="00D613BC" w:rsidRDefault="35EE4F8D" w:rsidP="1E85ABA0">
            <w:r>
              <w:t>Plan, do review</w:t>
            </w:r>
          </w:p>
          <w:p w14:paraId="6706A15D" w14:textId="188232BA" w:rsidR="00AF0570" w:rsidRDefault="00AF0570" w:rsidP="1E85ABA0">
            <w:r>
              <w:t>Child Initiated</w:t>
            </w:r>
          </w:p>
        </w:tc>
      </w:tr>
      <w:tr w:rsidR="00D613BC" w14:paraId="6814D1D7" w14:textId="77777777" w:rsidTr="1E85ABA0">
        <w:tc>
          <w:tcPr>
            <w:tcW w:w="2324" w:type="dxa"/>
          </w:tcPr>
          <w:p w14:paraId="5C1E508A" w14:textId="56DAB07D" w:rsidR="00D613BC" w:rsidRDefault="00D613BC" w:rsidP="00D613BC">
            <w:r>
              <w:t>14:30</w:t>
            </w:r>
          </w:p>
          <w:p w14:paraId="5127D984" w14:textId="00E7AD1E" w:rsidR="00D613BC" w:rsidRDefault="00D613BC" w:rsidP="1E85ABA0"/>
          <w:p w14:paraId="37090591" w14:textId="40E09C45" w:rsidR="00D613BC" w:rsidRDefault="00D613BC" w:rsidP="1E85ABA0"/>
          <w:p w14:paraId="25EAFD27" w14:textId="0ADE5501" w:rsidR="00D613BC" w:rsidRDefault="20EF9F2A" w:rsidP="1E85ABA0">
            <w:r>
              <w:t>15:10</w:t>
            </w:r>
          </w:p>
        </w:tc>
        <w:tc>
          <w:tcPr>
            <w:tcW w:w="2324" w:type="dxa"/>
          </w:tcPr>
          <w:p w14:paraId="5652B1C5" w14:textId="77777777" w:rsidR="00D613BC" w:rsidRDefault="00D613BC" w:rsidP="00D613BC"/>
          <w:p w14:paraId="1BC0D3CA" w14:textId="4D672F3B" w:rsidR="00D613BC" w:rsidRDefault="7C413DC2" w:rsidP="00D613BC">
            <w:r>
              <w:t>Ready for home time</w:t>
            </w:r>
          </w:p>
          <w:p w14:paraId="7CD816B5" w14:textId="366C8EDE" w:rsidR="00D613BC" w:rsidRDefault="7C413DC2" w:rsidP="1E85ABA0">
            <w:r>
              <w:lastRenderedPageBreak/>
              <w:t>Story</w:t>
            </w:r>
          </w:p>
          <w:p w14:paraId="42FE7C96" w14:textId="0FB729A3" w:rsidR="00D613BC" w:rsidRDefault="7C413DC2" w:rsidP="1E85ABA0">
            <w:r>
              <w:t>Home</w:t>
            </w:r>
          </w:p>
        </w:tc>
        <w:tc>
          <w:tcPr>
            <w:tcW w:w="2325" w:type="dxa"/>
          </w:tcPr>
          <w:p w14:paraId="7ABC7404" w14:textId="77777777" w:rsidR="00D613BC" w:rsidRDefault="00D613BC" w:rsidP="00D613BC"/>
          <w:p w14:paraId="7DA6B98E" w14:textId="4D672F3B" w:rsidR="00D613BC" w:rsidRDefault="2F89705C" w:rsidP="00D613BC">
            <w:r>
              <w:t>Ready for home time</w:t>
            </w:r>
          </w:p>
          <w:p w14:paraId="3F715235" w14:textId="366C8EDE" w:rsidR="00D613BC" w:rsidRDefault="2F89705C" w:rsidP="1E85ABA0">
            <w:r>
              <w:lastRenderedPageBreak/>
              <w:t>Story</w:t>
            </w:r>
          </w:p>
          <w:p w14:paraId="37FE61E8" w14:textId="09D70D70" w:rsidR="00D613BC" w:rsidRDefault="2F89705C" w:rsidP="1E85ABA0">
            <w:r>
              <w:t>Home</w:t>
            </w:r>
          </w:p>
        </w:tc>
        <w:tc>
          <w:tcPr>
            <w:tcW w:w="2325" w:type="dxa"/>
          </w:tcPr>
          <w:p w14:paraId="17CC9AAB" w14:textId="77777777" w:rsidR="00D613BC" w:rsidRPr="00DA7247" w:rsidRDefault="00D613BC" w:rsidP="00D613BC"/>
          <w:p w14:paraId="7385D52A" w14:textId="4D672F3B" w:rsidR="00D613BC" w:rsidRPr="00DA7247" w:rsidRDefault="2F89705C" w:rsidP="00D613BC">
            <w:r>
              <w:t>Ready for home time</w:t>
            </w:r>
          </w:p>
          <w:p w14:paraId="251ED4F9" w14:textId="366C8EDE" w:rsidR="00D613BC" w:rsidRPr="00DA7247" w:rsidRDefault="2F89705C" w:rsidP="1E85ABA0">
            <w:r>
              <w:lastRenderedPageBreak/>
              <w:t>Story</w:t>
            </w:r>
          </w:p>
          <w:p w14:paraId="34FECBD6" w14:textId="2AC05741" w:rsidR="00D613BC" w:rsidRPr="00DA7247" w:rsidRDefault="2F89705C" w:rsidP="1E85ABA0">
            <w:r>
              <w:t>Home</w:t>
            </w:r>
          </w:p>
        </w:tc>
        <w:tc>
          <w:tcPr>
            <w:tcW w:w="2235" w:type="dxa"/>
          </w:tcPr>
          <w:p w14:paraId="4A4B1FDF" w14:textId="77777777" w:rsidR="00D613BC" w:rsidRDefault="00D613BC" w:rsidP="00D613BC"/>
          <w:p w14:paraId="6B7F7F6A" w14:textId="4D672F3B" w:rsidR="00D613BC" w:rsidRDefault="2F89705C" w:rsidP="00D613BC">
            <w:r>
              <w:t>Ready for home time</w:t>
            </w:r>
          </w:p>
          <w:p w14:paraId="096D74E3" w14:textId="366C8EDE" w:rsidR="00D613BC" w:rsidRDefault="2F89705C" w:rsidP="1E85ABA0">
            <w:r>
              <w:lastRenderedPageBreak/>
              <w:t>Story</w:t>
            </w:r>
          </w:p>
          <w:p w14:paraId="2DDEA051" w14:textId="2E90A06C" w:rsidR="00D613BC" w:rsidRDefault="2F89705C" w:rsidP="1E85ABA0">
            <w:r>
              <w:t>Home</w:t>
            </w:r>
          </w:p>
        </w:tc>
        <w:tc>
          <w:tcPr>
            <w:tcW w:w="2415" w:type="dxa"/>
          </w:tcPr>
          <w:p w14:paraId="7252FBFB" w14:textId="77777777" w:rsidR="00D613BC" w:rsidRDefault="00D613BC" w:rsidP="00D613BC"/>
          <w:p w14:paraId="3AA0FD90" w14:textId="4D672F3B" w:rsidR="00D613BC" w:rsidRDefault="2F89705C" w:rsidP="00D613BC">
            <w:r>
              <w:t>Ready for home time</w:t>
            </w:r>
          </w:p>
          <w:p w14:paraId="4E17287A" w14:textId="366C8EDE" w:rsidR="00D613BC" w:rsidRDefault="2F89705C" w:rsidP="1E85ABA0">
            <w:r>
              <w:lastRenderedPageBreak/>
              <w:t>Story</w:t>
            </w:r>
          </w:p>
          <w:p w14:paraId="50B91985" w14:textId="69219476" w:rsidR="00D613BC" w:rsidRDefault="2F89705C" w:rsidP="1E85ABA0">
            <w:r>
              <w:t>Home</w:t>
            </w:r>
          </w:p>
        </w:tc>
      </w:tr>
    </w:tbl>
    <w:p w14:paraId="5CD71F54" w14:textId="1522127A" w:rsidR="00341059" w:rsidRDefault="00341059">
      <w:pPr>
        <w:rPr>
          <w:color w:val="FF0000"/>
        </w:rPr>
      </w:pPr>
    </w:p>
    <w:p w14:paraId="572B93E2" w14:textId="2E3E80D7" w:rsidR="00DA7247" w:rsidRPr="00DA7247" w:rsidRDefault="00DA7247">
      <w:pPr>
        <w:rPr>
          <w:color w:val="FF0000"/>
        </w:rPr>
      </w:pPr>
      <w:r>
        <w:rPr>
          <w:color w:val="FF0000"/>
        </w:rPr>
        <w:t>FROM WEEK 3</w:t>
      </w:r>
    </w:p>
    <w:p w14:paraId="16672217" w14:textId="5EB7A281" w:rsidR="00DA7247" w:rsidRDefault="00DA7247">
      <w:r>
        <w:t>Topic: Literacy, Understanding the World, PSED, EAD</w:t>
      </w:r>
    </w:p>
    <w:sectPr w:rsidR="00DA7247" w:rsidSect="00760A8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DC0NDQ2BRHmSjpKwanFxZn5eSAFhga1ANuY1KotAAAA"/>
  </w:docVars>
  <w:rsids>
    <w:rsidRoot w:val="00341059"/>
    <w:rsid w:val="0003686B"/>
    <w:rsid w:val="0004272E"/>
    <w:rsid w:val="00044974"/>
    <w:rsid w:val="000841E3"/>
    <w:rsid w:val="00126C3E"/>
    <w:rsid w:val="00143C35"/>
    <w:rsid w:val="001B5598"/>
    <w:rsid w:val="002B79E4"/>
    <w:rsid w:val="003120D3"/>
    <w:rsid w:val="00341059"/>
    <w:rsid w:val="003E59C3"/>
    <w:rsid w:val="00447C5C"/>
    <w:rsid w:val="00500DA1"/>
    <w:rsid w:val="005730A9"/>
    <w:rsid w:val="005956E8"/>
    <w:rsid w:val="00760A82"/>
    <w:rsid w:val="009E4938"/>
    <w:rsid w:val="00AF0570"/>
    <w:rsid w:val="00B231C0"/>
    <w:rsid w:val="00B662C7"/>
    <w:rsid w:val="00D24B7E"/>
    <w:rsid w:val="00D613BC"/>
    <w:rsid w:val="00DA7247"/>
    <w:rsid w:val="00FB2CE5"/>
    <w:rsid w:val="02F9A4FB"/>
    <w:rsid w:val="03E6DCD6"/>
    <w:rsid w:val="03EE0AFA"/>
    <w:rsid w:val="048CEA81"/>
    <w:rsid w:val="058E0940"/>
    <w:rsid w:val="07488BB7"/>
    <w:rsid w:val="0987EE70"/>
    <w:rsid w:val="09F57791"/>
    <w:rsid w:val="0B406E06"/>
    <w:rsid w:val="1028AE79"/>
    <w:rsid w:val="128F2151"/>
    <w:rsid w:val="13D1FF29"/>
    <w:rsid w:val="14085CA9"/>
    <w:rsid w:val="17A7F166"/>
    <w:rsid w:val="1E85ABA0"/>
    <w:rsid w:val="20EF9F2A"/>
    <w:rsid w:val="22D12F6C"/>
    <w:rsid w:val="25E8B017"/>
    <w:rsid w:val="26819033"/>
    <w:rsid w:val="26D2036C"/>
    <w:rsid w:val="2F89705C"/>
    <w:rsid w:val="303F8D51"/>
    <w:rsid w:val="31DF8B97"/>
    <w:rsid w:val="33B4092D"/>
    <w:rsid w:val="35C7274D"/>
    <w:rsid w:val="35EE4F8D"/>
    <w:rsid w:val="3B2E1063"/>
    <w:rsid w:val="3B866DDD"/>
    <w:rsid w:val="3D223E3E"/>
    <w:rsid w:val="3D5BABDC"/>
    <w:rsid w:val="3DFDDA97"/>
    <w:rsid w:val="3E8F4F4A"/>
    <w:rsid w:val="46B92492"/>
    <w:rsid w:val="47BCE377"/>
    <w:rsid w:val="4E12FC9E"/>
    <w:rsid w:val="4FAECCFF"/>
    <w:rsid w:val="527DED16"/>
    <w:rsid w:val="5955AF45"/>
    <w:rsid w:val="59B22019"/>
    <w:rsid w:val="5A232B10"/>
    <w:rsid w:val="5B93B05B"/>
    <w:rsid w:val="5D63BCB8"/>
    <w:rsid w:val="609B5D7A"/>
    <w:rsid w:val="624AB9F8"/>
    <w:rsid w:val="64460B6D"/>
    <w:rsid w:val="675878DF"/>
    <w:rsid w:val="67B01C76"/>
    <w:rsid w:val="6CAB6157"/>
    <w:rsid w:val="6E16B2DA"/>
    <w:rsid w:val="71DCFEDC"/>
    <w:rsid w:val="7241FF78"/>
    <w:rsid w:val="72B0B72B"/>
    <w:rsid w:val="751241D1"/>
    <w:rsid w:val="7A2A5CBA"/>
    <w:rsid w:val="7C413DC2"/>
    <w:rsid w:val="7F37F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CC550"/>
  <w15:chartTrackingRefBased/>
  <w15:docId w15:val="{E5B356AB-C6AA-4E9B-86F2-67D63D9D8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62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2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0" ma:contentTypeDescription="Create a new document." ma:contentTypeScope="" ma:versionID="ae8dce2e345b19ac84861f5c792ebe4c">
  <xsd:schema xmlns:xsd="http://www.w3.org/2001/XMLSchema" xmlns:xs="http://www.w3.org/2001/XMLSchema" xmlns:p="http://schemas.microsoft.com/office/2006/metadata/properties" xmlns:ns2="a05099af-cfb2-45a1-96ed-61cf678f3402" targetNamespace="http://schemas.microsoft.com/office/2006/metadata/properties" ma:root="true" ma:fieldsID="897570f6e4e223f1753591401fdcd24c" ns2:_="">
    <xsd:import namespace="a05099af-cfb2-45a1-96ed-61cf678f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51DBBC-E982-4805-AE1F-52BFCD97F9EE}"/>
</file>

<file path=customXml/itemProps2.xml><?xml version="1.0" encoding="utf-8"?>
<ds:datastoreItem xmlns:ds="http://schemas.openxmlformats.org/officeDocument/2006/customXml" ds:itemID="{512A0D52-C6F5-4A2F-9772-2CFCBC81AF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FDC8F2-3101-4946-9389-E745BDC229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0</Words>
  <Characters>1371</Characters>
  <Application>Microsoft Office Word</Application>
  <DocSecurity>0</DocSecurity>
  <Lines>11</Lines>
  <Paragraphs>3</Paragraphs>
  <ScaleCrop>false</ScaleCrop>
  <Company>Weald Community Primary School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Liezl Ehlers</cp:lastModifiedBy>
  <cp:revision>11</cp:revision>
  <cp:lastPrinted>2020-08-31T15:52:00Z</cp:lastPrinted>
  <dcterms:created xsi:type="dcterms:W3CDTF">2021-05-18T18:51:00Z</dcterms:created>
  <dcterms:modified xsi:type="dcterms:W3CDTF">2021-09-1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</Properties>
</file>